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2C4DD9D6" w:rsidR="00A208E4" w:rsidRPr="00B85214" w:rsidRDefault="00A9560D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ducator</w:t>
      </w:r>
      <w:r w:rsidR="00A208E4" w:rsidRPr="00B85214">
        <w:rPr>
          <w:rFonts w:cstheme="minorHAnsi"/>
          <w:sz w:val="24"/>
          <w:szCs w:val="24"/>
        </w:rPr>
        <w:t xml:space="preserve"> 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Educ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6309DD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0B22FEFE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34C21061" w14:textId="589D0A46" w:rsidR="00356EBA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="00B55E2C">
        <w:rPr>
          <w:rFonts w:cstheme="minorHAnsi"/>
          <w:sz w:val="24"/>
          <w:szCs w:val="24"/>
        </w:rPr>
        <w:t>Event/Activity Observed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Event/Activity Observed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BB2C4E5" w14:textId="771623AE" w:rsidR="00AE1057" w:rsidRPr="00AE1057" w:rsidRDefault="00AE1057" w:rsidP="00AE1057">
      <w:pPr>
        <w:spacing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AE1057">
        <w:rPr>
          <w:rFonts w:ascii="Calibri" w:eastAsia="Times New Roman" w:hAnsi="Calibri" w:cs="Calibri"/>
          <w:bCs/>
          <w:sz w:val="24"/>
          <w:szCs w:val="24"/>
        </w:rPr>
        <w:t>This tool is to be used by the evaluator to note evidence throughout the observation and review evidence during the post</w:t>
      </w:r>
      <w:r w:rsidR="008D7974">
        <w:rPr>
          <w:rFonts w:ascii="Calibri" w:eastAsia="Times New Roman" w:hAnsi="Calibri" w:cs="Calibri"/>
          <w:bCs/>
          <w:sz w:val="24"/>
          <w:szCs w:val="24"/>
        </w:rPr>
        <w:t>-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observation conference. The evaluator uses this tool to record feedback provided to the educator, review the evidence presented/observed </w:t>
      </w:r>
      <w:r w:rsidR="008D7974">
        <w:rPr>
          <w:rFonts w:ascii="Calibri" w:eastAsia="Times New Roman" w:hAnsi="Calibri" w:cs="Calibri"/>
          <w:bCs/>
          <w:sz w:val="24"/>
          <w:szCs w:val="24"/>
        </w:rPr>
        <w:t>in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alignment with</w:t>
      </w:r>
      <w:r w:rsidR="008D7974">
        <w:rPr>
          <w:rFonts w:ascii="Calibri" w:eastAsia="Times New Roman" w:hAnsi="Calibri" w:cs="Calibri"/>
          <w:bCs/>
          <w:sz w:val="24"/>
          <w:szCs w:val="24"/>
        </w:rPr>
        <w:t xml:space="preserve"> the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Standards and Indicators, and check progress toward goals.</w:t>
      </w:r>
    </w:p>
    <w:p w14:paraId="0067A03B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Instructional Practice Standards Conference Notes"/>
        <w:tblDescription w:val="This is a two column table with questions on the left and room for answers and comments on the right. To navigate tool use the down arrow key. "/>
      </w:tblPr>
      <w:tblGrid>
        <w:gridCol w:w="4490"/>
        <w:gridCol w:w="2789"/>
        <w:gridCol w:w="2781"/>
      </w:tblGrid>
      <w:tr w:rsidR="00FC1820" w:rsidRPr="00B85214" w14:paraId="61AB45C5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09BEA917" w14:textId="3D87CAC9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Observation Evidence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726993F8" w14:textId="03FF916A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Confirmatory Evidence Review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575E8F46" w14:textId="5BB8B82A" w:rsidR="00FC1820" w:rsidRPr="00F11361" w:rsidRDefault="00FC1820" w:rsidP="009B0E25">
            <w:pPr>
              <w:tabs>
                <w:tab w:val="left" w:pos="6507"/>
              </w:tabs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</w:pP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Aligned Standard(s)/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</w:rPr>
              <w:t xml:space="preserve"> 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Indicator(s)</w:t>
            </w:r>
          </w:p>
        </w:tc>
      </w:tr>
      <w:tr w:rsidR="009B0E25" w:rsidRPr="00B85214" w14:paraId="3B8C30D0" w14:textId="3A75E230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auto"/>
          </w:tcPr>
          <w:p w14:paraId="63870151" w14:textId="44BABAC7" w:rsidR="009B0E25" w:rsidRPr="007A28B7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What did the </w:t>
            </w:r>
            <w:r w:rsidR="00757344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educator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say and do? (Student</w:t>
            </w:r>
            <w:r w:rsidR="003E6759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parent/stakeholder</w:t>
            </w:r>
            <w:r w:rsidR="003E6759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 and peer</w:t>
            </w:r>
            <w:r w:rsidR="00D62D69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interacti</w:t>
            </w:r>
            <w:r w:rsidR="0047534B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ns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may also be considered.)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auto"/>
          </w:tcPr>
          <w:p w14:paraId="4D4A6EDF" w14:textId="41912DA1" w:rsidR="009B0E25" w:rsidRPr="007A28B7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What evidence did you review/discuss during the observation, pre</w:t>
            </w:r>
            <w:r w:rsidR="00023125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</w:t>
            </w:r>
            <w:r w:rsidR="00D62D69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or post</w:t>
            </w:r>
            <w:r w:rsidR="00023125"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7A28B7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 that supports the lesson?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auto"/>
          </w:tcPr>
          <w:p w14:paraId="12887118" w14:textId="24198C51" w:rsidR="009B0E25" w:rsidRPr="007A28B7" w:rsidRDefault="009B0E25" w:rsidP="009B0E25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Identify specific standards and indicators observed. </w:t>
            </w:r>
          </w:p>
          <w:p w14:paraId="57731F95" w14:textId="49B6D527" w:rsidR="009B0E25" w:rsidRPr="007A28B7" w:rsidRDefault="009B0E25" w:rsidP="00462710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Example:</w:t>
            </w:r>
            <w:r w:rsidR="00462710"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 </w:t>
            </w:r>
            <w:r w:rsidR="00023125"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P</w:t>
            </w:r>
            <w:r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PS 1.3 (</w:t>
            </w:r>
            <w:r w:rsidR="00023125"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Professiona</w:t>
            </w:r>
            <w:r w:rsidRPr="007A28B7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l Practice Standard 1 Indicator 3) </w:t>
            </w:r>
          </w:p>
        </w:tc>
      </w:tr>
      <w:tr w:rsidR="00AE1057" w:rsidRPr="00B85214" w14:paraId="629FE34E" w14:textId="13699EA8" w:rsidTr="0053393B">
        <w:trPr>
          <w:trHeight w:val="4896"/>
        </w:trPr>
        <w:tc>
          <w:tcPr>
            <w:tcW w:w="2232" w:type="pct"/>
            <w:tcBorders>
              <w:top w:val="single" w:sz="4" w:space="0" w:color="auto"/>
            </w:tcBorders>
          </w:tcPr>
          <w:p w14:paraId="4ABB52D6" w14:textId="77777777" w:rsidR="00AE1057" w:rsidRPr="00971828" w:rsidRDefault="00AC5B1E" w:rsidP="00971828">
            <w:pPr>
              <w:tabs>
                <w:tab w:val="left" w:pos="6507"/>
              </w:tabs>
              <w:rPr>
                <w:rFonts w:cstheme="minorHAnsi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alias w:val="What did the educator say and do?"/>
                <w:tag w:val="Observation Evidence"/>
                <w:id w:val="-1882383566"/>
                <w:placeholder>
                  <w:docPart w:val="C72FEAA8BB8F43F2B1CF16EDF8F84BD1"/>
                </w:placeholder>
                <w:showingPlcHdr/>
              </w:sdtPr>
              <w:sdtEndPr/>
              <w:sdtContent>
                <w:permStart w:id="820062952" w:edGrp="everyone"/>
                <w:r w:rsidR="00971828"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  <w:permEnd w:id="820062952"/>
              </w:sdtContent>
            </w:sdt>
            <w:r w:rsidR="00AE1057" w:rsidRPr="00971828">
              <w:rPr>
                <w:rFonts w:eastAsia="Times New Roman" w:cstheme="minorHAnsi"/>
              </w:rPr>
              <w:t xml:space="preserve"> </w:t>
            </w:r>
          </w:p>
        </w:tc>
        <w:sdt>
          <w:sdtPr>
            <w:rPr>
              <w:rFonts w:eastAsia="Times New Roman" w:cstheme="minorHAnsi"/>
              <w:sz w:val="24"/>
              <w:szCs w:val="24"/>
            </w:rPr>
            <w:alias w:val="What evidence was reviewed?"/>
            <w:tag w:val="Confirmatory Evidence Review"/>
            <w:id w:val="122201181"/>
            <w:placeholder>
              <w:docPart w:val="F14B9FD4F8C941EEB216D06C1620C5C9"/>
            </w:placeholder>
            <w:showingPlcHdr/>
          </w:sdtPr>
          <w:sdtEndPr/>
          <w:sdtContent>
            <w:permStart w:id="523002807" w:edGrp="everyone" w:displacedByCustomXml="prev"/>
            <w:tc>
              <w:tcPr>
                <w:tcW w:w="1386" w:type="pct"/>
                <w:tcBorders>
                  <w:top w:val="single" w:sz="4" w:space="0" w:color="auto"/>
                </w:tcBorders>
              </w:tcPr>
              <w:p w14:paraId="4E104E7D" w14:textId="7F895038" w:rsidR="00AE1057" w:rsidRPr="00B85214" w:rsidRDefault="00797AB0" w:rsidP="00E0417E">
                <w:pPr>
                  <w:tabs>
                    <w:tab w:val="left" w:pos="174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tc>
            <w:permEnd w:id="523002807" w:displacedByCustomXml="next"/>
          </w:sdtContent>
        </w:sdt>
        <w:tc>
          <w:tcPr>
            <w:tcW w:w="1382" w:type="pct"/>
            <w:tcBorders>
              <w:top w:val="single" w:sz="4" w:space="0" w:color="auto"/>
            </w:tcBorders>
          </w:tcPr>
          <w:permStart w:id="849701786" w:edGrp="everyone" w:displacedByCustomXml="next"/>
          <w:sdt>
            <w:sdtPr>
              <w:rPr>
                <w:rFonts w:eastAsia="Times New Roman" w:cstheme="minorHAnsi"/>
                <w:sz w:val="24"/>
                <w:szCs w:val="24"/>
              </w:rPr>
              <w:alias w:val="What standards/indicators were observed?"/>
              <w:tag w:val="Aligned Standards/indicators"/>
              <w:id w:val="-990478263"/>
              <w:placeholder>
                <w:docPart w:val="001DA57EF61F4E3395D01ECC0096FF93"/>
              </w:placeholder>
              <w:showingPlcHdr/>
            </w:sdtPr>
            <w:sdtEndPr/>
            <w:sdtContent>
              <w:p w14:paraId="55F83E90" w14:textId="297E7175" w:rsidR="00AE1057" w:rsidRPr="00EE65E6" w:rsidRDefault="00DB65AA" w:rsidP="00EE65E6">
                <w:pPr>
                  <w:tabs>
                    <w:tab w:val="left" w:pos="6507"/>
                  </w:tabs>
                  <w:rPr>
                    <w:rFonts w:eastAsia="Times New Roman" w:cstheme="minorHAnsi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sdtContent>
          </w:sdt>
          <w:permEnd w:id="849701786" w:displacedByCustomXml="prev"/>
        </w:tc>
      </w:tr>
    </w:tbl>
    <w:p w14:paraId="336EB13E" w14:textId="77777777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1612F964" w:rsidR="00615B8A" w:rsidRPr="00CA0F91" w:rsidRDefault="00AE1057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Feedback to </w:t>
            </w:r>
            <w:r w:rsidR="00807CFD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Educator</w:t>
            </w:r>
          </w:p>
        </w:tc>
      </w:tr>
      <w:tr w:rsidR="00615B8A" w:rsidRPr="00B85214" w14:paraId="60D0C051" w14:textId="77777777" w:rsidTr="00EE65E6">
        <w:trPr>
          <w:trHeight w:val="1440"/>
        </w:trPr>
        <w:tc>
          <w:tcPr>
            <w:tcW w:w="5000" w:type="pct"/>
            <w:tcBorders>
              <w:top w:val="single" w:sz="4" w:space="0" w:color="auto"/>
            </w:tcBorders>
          </w:tcPr>
          <w:sdt>
            <w:sdtPr>
              <w:rPr>
                <w:rFonts w:cstheme="minorHAnsi"/>
                <w:sz w:val="24"/>
                <w:szCs w:val="24"/>
              </w:rPr>
              <w:alias w:val="Notes"/>
              <w:tag w:val="Notes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E65E6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E2656E">
      <w:headerReference w:type="default" r:id="rId8"/>
      <w:footerReference w:type="default" r:id="rId9"/>
      <w:pgSz w:w="12240" w:h="15840" w:code="1"/>
      <w:pgMar w:top="1080" w:right="1080" w:bottom="108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D3CF2" w14:textId="77777777" w:rsidR="00AC5B1E" w:rsidRDefault="00AC5B1E" w:rsidP="008C6234">
      <w:pPr>
        <w:spacing w:after="0" w:line="240" w:lineRule="auto"/>
      </w:pPr>
      <w:r>
        <w:separator/>
      </w:r>
    </w:p>
  </w:endnote>
  <w:endnote w:type="continuationSeparator" w:id="0">
    <w:p w14:paraId="402BA0DD" w14:textId="77777777" w:rsidR="00AC5B1E" w:rsidRDefault="00AC5B1E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45D3DC22" w:rsidR="00AF7403" w:rsidRPr="00122DF0" w:rsidRDefault="00E2656E" w:rsidP="00122DF0">
    <w:pPr>
      <w:pStyle w:val="Footer"/>
      <w:jc w:val="center"/>
      <w:rPr>
        <w:rFonts w:cstheme="minorHAnsi"/>
        <w:iCs/>
        <w:sz w:val="20"/>
        <w:szCs w:val="20"/>
      </w:rPr>
    </w:pPr>
    <w:r w:rsidRPr="00122DF0">
      <w:rPr>
        <w:rFonts w:cstheme="minorHAnsi"/>
        <w:iCs/>
        <w:sz w:val="20"/>
        <w:szCs w:val="20"/>
      </w:rPr>
      <w:t xml:space="preserve">Nevada Department of Education – </w:t>
    </w:r>
    <w:r w:rsidR="00A769EC" w:rsidRPr="00122DF0">
      <w:rPr>
        <w:rFonts w:cstheme="minorHAnsi"/>
        <w:iCs/>
        <w:sz w:val="20"/>
        <w:szCs w:val="20"/>
      </w:rPr>
      <w:t xml:space="preserve">NEPF </w:t>
    </w:r>
    <w:r w:rsidR="007A28B7" w:rsidRPr="00122DF0">
      <w:rPr>
        <w:rFonts w:cstheme="minorHAnsi"/>
        <w:iCs/>
        <w:sz w:val="20"/>
        <w:szCs w:val="20"/>
      </w:rPr>
      <w:t>School Nurse</w:t>
    </w:r>
    <w:r w:rsidR="00A769EC" w:rsidRPr="00122DF0">
      <w:rPr>
        <w:rFonts w:cstheme="minorHAnsi"/>
        <w:iCs/>
        <w:sz w:val="20"/>
        <w:szCs w:val="20"/>
      </w:rPr>
      <w:t xml:space="preserve"> Observation/Evidence Review Tool </w:t>
    </w:r>
    <w:r w:rsidRPr="00122DF0">
      <w:rPr>
        <w:rFonts w:cstheme="minorHAnsi"/>
        <w:iCs/>
        <w:sz w:val="20"/>
        <w:szCs w:val="20"/>
      </w:rPr>
      <w:t xml:space="preserve">– </w:t>
    </w:r>
    <w:r w:rsidR="00DC5010" w:rsidRPr="00122DF0">
      <w:rPr>
        <w:rFonts w:cstheme="minorHAnsi"/>
        <w:iCs/>
        <w:sz w:val="20"/>
        <w:szCs w:val="20"/>
      </w:rPr>
      <w:t>May 2022</w:t>
    </w:r>
    <w:r w:rsidRPr="00122DF0">
      <w:rPr>
        <w:rFonts w:cstheme="minorHAnsi"/>
        <w:iCs/>
        <w:sz w:val="20"/>
        <w:szCs w:val="20"/>
      </w:rPr>
      <w:t xml:space="preserve">  - </w:t>
    </w:r>
    <w:sdt>
      <w:sdtPr>
        <w:rPr>
          <w:rFonts w:cstheme="minorHAnsi"/>
          <w:iCs/>
          <w:sz w:val="20"/>
          <w:szCs w:val="20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20"/>
              <w:szCs w:val="20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122DF0">
              <w:rPr>
                <w:rFonts w:cstheme="minorHAnsi"/>
                <w:iCs/>
                <w:sz w:val="20"/>
                <w:szCs w:val="20"/>
              </w:rPr>
              <w:t xml:space="preserve">Page </w:t>
            </w:r>
            <w:r w:rsidRPr="00122DF0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122DF0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PAGE </w:instrText>
            </w:r>
            <w:r w:rsidRPr="00122DF0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122DF0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122DF0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  <w:r w:rsidRPr="00122DF0">
              <w:rPr>
                <w:rFonts w:cstheme="minorHAnsi"/>
                <w:iCs/>
                <w:sz w:val="20"/>
                <w:szCs w:val="20"/>
              </w:rPr>
              <w:t xml:space="preserve"> of </w:t>
            </w:r>
            <w:r w:rsidRPr="00122DF0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122DF0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NUMPAGES  </w:instrText>
            </w:r>
            <w:r w:rsidRPr="00122DF0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122DF0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122DF0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F1FC7" w14:textId="77777777" w:rsidR="00AC5B1E" w:rsidRDefault="00AC5B1E" w:rsidP="008C6234">
      <w:pPr>
        <w:spacing w:after="0" w:line="240" w:lineRule="auto"/>
      </w:pPr>
      <w:r>
        <w:separator/>
      </w:r>
    </w:p>
  </w:footnote>
  <w:footnote w:type="continuationSeparator" w:id="0">
    <w:p w14:paraId="471D3967" w14:textId="77777777" w:rsidR="00AC5B1E" w:rsidRDefault="00AC5B1E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275AD3A7" w:rsidR="008C6234" w:rsidRPr="00E2656E" w:rsidRDefault="000A4C1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13744755" w14:textId="34F467FD" w:rsidR="004E4F3D" w:rsidRPr="003A2FA8" w:rsidRDefault="00E076FE" w:rsidP="000A7372">
    <w:pPr>
      <w:pStyle w:val="Header"/>
      <w:jc w:val="center"/>
      <w:rPr>
        <w:rFonts w:cstheme="minorHAnsi"/>
        <w:bCs/>
        <w:color w:val="365F91" w:themeColor="accent1" w:themeShade="BF"/>
        <w:sz w:val="34"/>
        <w:szCs w:val="34"/>
      </w:rPr>
    </w:pPr>
    <w:r>
      <w:rPr>
        <w:rFonts w:cstheme="minorHAnsi"/>
        <w:bCs/>
        <w:color w:val="365F91" w:themeColor="accent1" w:themeShade="BF"/>
        <w:sz w:val="34"/>
        <w:szCs w:val="34"/>
      </w:rPr>
      <w:t>SCHOOL NURSE</w:t>
    </w:r>
    <w:r w:rsidR="000A4C15" w:rsidRPr="003A2FA8">
      <w:rPr>
        <w:rFonts w:cstheme="minorHAnsi"/>
        <w:bCs/>
        <w:color w:val="365F91" w:themeColor="accent1" w:themeShade="BF"/>
        <w:sz w:val="34"/>
        <w:szCs w:val="34"/>
      </w:rPr>
      <w:t xml:space="preserve"> OBSERVATION/EVIDENCE REVIEW TOOL</w:t>
    </w:r>
  </w:p>
  <w:p w14:paraId="17D7942D" w14:textId="77777777" w:rsidR="000A7372" w:rsidRPr="004E4F3D" w:rsidRDefault="000A7372" w:rsidP="000A7372">
    <w:pPr>
      <w:pStyle w:val="Header"/>
      <w:jc w:val="center"/>
      <w:rPr>
        <w:b/>
        <w:smallCap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cDuYh5ZxbWpej92FFG2D5ZeqZXoDnzw1OodUrApXChDfFvRJ6Cy2iAvjFQZeN2tIyw74w3UeDZ7Z7cS1WE7VdQ==" w:salt="MSznqgzJWfO6FMsuJ6H/q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23125"/>
    <w:rsid w:val="0003730E"/>
    <w:rsid w:val="000441EA"/>
    <w:rsid w:val="00060C29"/>
    <w:rsid w:val="000643E2"/>
    <w:rsid w:val="000A4C15"/>
    <w:rsid w:val="000A7372"/>
    <w:rsid w:val="000B706C"/>
    <w:rsid w:val="000B7F9F"/>
    <w:rsid w:val="00122DF0"/>
    <w:rsid w:val="001A6CE1"/>
    <w:rsid w:val="001C2DF5"/>
    <w:rsid w:val="002530FA"/>
    <w:rsid w:val="002632BB"/>
    <w:rsid w:val="002852BD"/>
    <w:rsid w:val="003127CF"/>
    <w:rsid w:val="00336CCF"/>
    <w:rsid w:val="00356EBA"/>
    <w:rsid w:val="003830C5"/>
    <w:rsid w:val="003A2FA8"/>
    <w:rsid w:val="003E6759"/>
    <w:rsid w:val="00400D69"/>
    <w:rsid w:val="00405B47"/>
    <w:rsid w:val="004275BC"/>
    <w:rsid w:val="004319BF"/>
    <w:rsid w:val="00462710"/>
    <w:rsid w:val="00471900"/>
    <w:rsid w:val="0047534B"/>
    <w:rsid w:val="00484F7A"/>
    <w:rsid w:val="004A4307"/>
    <w:rsid w:val="004D328E"/>
    <w:rsid w:val="004D6D68"/>
    <w:rsid w:val="004E4F3D"/>
    <w:rsid w:val="0053393B"/>
    <w:rsid w:val="00555B8C"/>
    <w:rsid w:val="005A0DD9"/>
    <w:rsid w:val="005C37E9"/>
    <w:rsid w:val="005D544C"/>
    <w:rsid w:val="005F6610"/>
    <w:rsid w:val="00614EEB"/>
    <w:rsid w:val="00615B8A"/>
    <w:rsid w:val="006309DD"/>
    <w:rsid w:val="0066590C"/>
    <w:rsid w:val="006A5EA8"/>
    <w:rsid w:val="00757344"/>
    <w:rsid w:val="007650EE"/>
    <w:rsid w:val="007914A3"/>
    <w:rsid w:val="00797AB0"/>
    <w:rsid w:val="007A28B7"/>
    <w:rsid w:val="007A7EE0"/>
    <w:rsid w:val="00807CFD"/>
    <w:rsid w:val="00820930"/>
    <w:rsid w:val="0083639A"/>
    <w:rsid w:val="008B76B8"/>
    <w:rsid w:val="008C4EB4"/>
    <w:rsid w:val="008C6234"/>
    <w:rsid w:val="008D7974"/>
    <w:rsid w:val="00924E00"/>
    <w:rsid w:val="00942FDD"/>
    <w:rsid w:val="00954110"/>
    <w:rsid w:val="0095688F"/>
    <w:rsid w:val="00971828"/>
    <w:rsid w:val="009926DA"/>
    <w:rsid w:val="009B0E25"/>
    <w:rsid w:val="009C7FDE"/>
    <w:rsid w:val="009D1DF2"/>
    <w:rsid w:val="009F2E8B"/>
    <w:rsid w:val="00A02E56"/>
    <w:rsid w:val="00A15626"/>
    <w:rsid w:val="00A208E4"/>
    <w:rsid w:val="00A769EC"/>
    <w:rsid w:val="00A9560D"/>
    <w:rsid w:val="00AB1F98"/>
    <w:rsid w:val="00AC5B1E"/>
    <w:rsid w:val="00AE1057"/>
    <w:rsid w:val="00AE2B87"/>
    <w:rsid w:val="00AF7403"/>
    <w:rsid w:val="00B55E2C"/>
    <w:rsid w:val="00B85214"/>
    <w:rsid w:val="00BA5033"/>
    <w:rsid w:val="00BB278E"/>
    <w:rsid w:val="00C56227"/>
    <w:rsid w:val="00C5639C"/>
    <w:rsid w:val="00CA0F91"/>
    <w:rsid w:val="00CB2EC8"/>
    <w:rsid w:val="00CB5529"/>
    <w:rsid w:val="00D02731"/>
    <w:rsid w:val="00D62D69"/>
    <w:rsid w:val="00D63DE1"/>
    <w:rsid w:val="00DA0E3D"/>
    <w:rsid w:val="00DA5B01"/>
    <w:rsid w:val="00DB65AA"/>
    <w:rsid w:val="00DC5010"/>
    <w:rsid w:val="00E007BA"/>
    <w:rsid w:val="00E0417E"/>
    <w:rsid w:val="00E061D2"/>
    <w:rsid w:val="00E076FE"/>
    <w:rsid w:val="00E2656E"/>
    <w:rsid w:val="00E77A13"/>
    <w:rsid w:val="00E94510"/>
    <w:rsid w:val="00EB3EC3"/>
    <w:rsid w:val="00EC06C4"/>
    <w:rsid w:val="00ED7939"/>
    <w:rsid w:val="00EE65E6"/>
    <w:rsid w:val="00F1198D"/>
    <w:rsid w:val="00F31A08"/>
    <w:rsid w:val="00F45860"/>
    <w:rsid w:val="00F634F1"/>
    <w:rsid w:val="00F66BEE"/>
    <w:rsid w:val="00F85834"/>
    <w:rsid w:val="00F86190"/>
    <w:rsid w:val="00F94CB0"/>
    <w:rsid w:val="00FC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72FEAA8BB8F43F2B1CF16EDF8F84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727FC-E379-4705-8843-E440E3321C1E}"/>
      </w:docPartPr>
      <w:docPartBody>
        <w:p w:rsidR="008C25DD" w:rsidRDefault="00EE3A40" w:rsidP="00EE3A40">
          <w:pPr>
            <w:pStyle w:val="C72FEAA8BB8F43F2B1CF16EDF8F84BD1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14B9FD4F8C941EEB216D06C1620C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AE19B-C8A3-4F23-97F1-B202984A64FD}"/>
      </w:docPartPr>
      <w:docPartBody>
        <w:p w:rsidR="008C25DD" w:rsidRDefault="00EE3A40" w:rsidP="00EE3A40">
          <w:pPr>
            <w:pStyle w:val="F14B9FD4F8C941EEB216D06C1620C5C9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01DA57EF61F4E3395D01ECC0096F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1FA69-8570-4EA9-B4DA-469C97D364F1}"/>
      </w:docPartPr>
      <w:docPartBody>
        <w:p w:rsidR="008C25DD" w:rsidRDefault="00EE3A40" w:rsidP="00EE3A40">
          <w:pPr>
            <w:pStyle w:val="001DA57EF61F4E3395D01ECC0096FF93"/>
          </w:pPr>
          <w:r w:rsidRPr="00EA7970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3847F9"/>
    <w:rsid w:val="0048051D"/>
    <w:rsid w:val="006346F1"/>
    <w:rsid w:val="00727D67"/>
    <w:rsid w:val="00800449"/>
    <w:rsid w:val="008C25DD"/>
    <w:rsid w:val="00AA58B3"/>
    <w:rsid w:val="00C47C66"/>
    <w:rsid w:val="00C6425F"/>
    <w:rsid w:val="00C80E30"/>
    <w:rsid w:val="00DD0F06"/>
    <w:rsid w:val="00DD4F79"/>
    <w:rsid w:val="00EE3A40"/>
    <w:rsid w:val="00FA4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3A40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  <w:style w:type="paragraph" w:customStyle="1" w:styleId="C72FEAA8BB8F43F2B1CF16EDF8F84BD1">
    <w:name w:val="C72FEAA8BB8F43F2B1CF16EDF8F84BD1"/>
    <w:rsid w:val="00EE3A40"/>
    <w:pPr>
      <w:spacing w:after="160" w:line="259" w:lineRule="auto"/>
    </w:pPr>
  </w:style>
  <w:style w:type="paragraph" w:customStyle="1" w:styleId="F14B9FD4F8C941EEB216D06C1620C5C9">
    <w:name w:val="F14B9FD4F8C941EEB216D06C1620C5C9"/>
    <w:rsid w:val="00EE3A40"/>
    <w:pPr>
      <w:spacing w:after="160" w:line="259" w:lineRule="auto"/>
    </w:pPr>
  </w:style>
  <w:style w:type="paragraph" w:customStyle="1" w:styleId="001DA57EF61F4E3395D01ECC0096FF93">
    <w:name w:val="001DA57EF61F4E3395D01ECC0096FF93"/>
    <w:rsid w:val="00EE3A4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9</Words>
  <Characters>1138</Characters>
  <Application>Microsoft Office Word</Application>
  <DocSecurity>8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6</cp:revision>
  <dcterms:created xsi:type="dcterms:W3CDTF">2022-05-16T20:57:00Z</dcterms:created>
  <dcterms:modified xsi:type="dcterms:W3CDTF">2022-05-16T20:59:00Z</dcterms:modified>
</cp:coreProperties>
</file>